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E170F" w14:textId="77777777" w:rsidR="000C1E18" w:rsidRPr="000C1E18" w:rsidRDefault="000C1E18" w:rsidP="000C1E18">
      <w:pPr>
        <w:numPr>
          <w:ilvl w:val="0"/>
          <w:numId w:val="1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</w:rPr>
        <w:t>Write a C program </w:t>
      </w:r>
      <w:r w:rsidRPr="000C1E18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>snake</w:t>
      </w:r>
      <w:r w:rsidRPr="000C1E18">
        <w:rPr>
          <w:rFonts w:ascii="Times New Roman" w:eastAsia="Times New Roman" w:hAnsi="Times New Roman" w:cs="Times New Roman"/>
          <w:color w:val="000000"/>
        </w:rPr>
        <w:t> that implements the classic snake game.</w:t>
      </w:r>
    </w:p>
    <w:p w14:paraId="2517715E" w14:textId="77777777" w:rsidR="000C1E18" w:rsidRPr="000C1E18" w:rsidRDefault="000C1E18" w:rsidP="000C1E18">
      <w:pPr>
        <w:numPr>
          <w:ilvl w:val="0"/>
          <w:numId w:val="1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0C1E18">
        <w:rPr>
          <w:rFonts w:ascii="Times New Roman" w:eastAsia="Times New Roman" w:hAnsi="Times New Roman" w:cs="Times New Roman"/>
          <w:color w:val="000000"/>
          <w:highlight w:val="green"/>
        </w:rPr>
        <w:t>The snake pit:</w:t>
      </w:r>
    </w:p>
    <w:p w14:paraId="0F64F19A" w14:textId="77777777" w:rsidR="000C1E18" w:rsidRPr="000C1E18" w:rsidRDefault="000C1E18" w:rsidP="000C1E18">
      <w:pPr>
        <w:numPr>
          <w:ilvl w:val="1"/>
          <w:numId w:val="2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  <w:highlight w:val="green"/>
        </w:rPr>
        <w:t>The snake pit is the area where the snake can move.</w:t>
      </w:r>
    </w:p>
    <w:p w14:paraId="2E955B3E" w14:textId="77777777" w:rsidR="000C1E18" w:rsidRPr="000C1E18" w:rsidRDefault="000C1E18" w:rsidP="000C1E18">
      <w:pPr>
        <w:numPr>
          <w:ilvl w:val="1"/>
          <w:numId w:val="2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  <w:highlight w:val="green"/>
        </w:rPr>
        <w:t>The snake pit must utilize all available space of the current terminal window.</w:t>
      </w:r>
    </w:p>
    <w:p w14:paraId="32DA1924" w14:textId="77777777" w:rsidR="000C1E18" w:rsidRPr="000C1E18" w:rsidRDefault="000C1E18" w:rsidP="000C1E18">
      <w:pPr>
        <w:numPr>
          <w:ilvl w:val="1"/>
          <w:numId w:val="2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  <w:highlight w:val="green"/>
        </w:rPr>
        <w:t>There must be a visible border delineating the snake pit.</w:t>
      </w:r>
    </w:p>
    <w:p w14:paraId="740335B8" w14:textId="77777777" w:rsidR="000C1E18" w:rsidRPr="007703EF" w:rsidRDefault="000C1E18" w:rsidP="000C1E18">
      <w:pPr>
        <w:numPr>
          <w:ilvl w:val="0"/>
          <w:numId w:val="2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7703EF">
        <w:rPr>
          <w:rFonts w:ascii="Times New Roman" w:eastAsia="Times New Roman" w:hAnsi="Times New Roman" w:cs="Times New Roman"/>
          <w:color w:val="000000"/>
          <w:highlight w:val="green"/>
        </w:rPr>
        <w:t>The snake:</w:t>
      </w:r>
    </w:p>
    <w:p w14:paraId="3A30C429" w14:textId="77777777" w:rsidR="000C1E18" w:rsidRPr="002C1AEF" w:rsidRDefault="000C1E18" w:rsidP="000C1E18">
      <w:pPr>
        <w:numPr>
          <w:ilvl w:val="1"/>
          <w:numId w:val="3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2C1AEF">
        <w:rPr>
          <w:rFonts w:ascii="Times New Roman" w:eastAsia="Times New Roman" w:hAnsi="Times New Roman" w:cs="Times New Roman"/>
          <w:color w:val="000000"/>
          <w:highlight w:val="green"/>
        </w:rPr>
        <w:t>The initial length of the snake is three characters.</w:t>
      </w:r>
    </w:p>
    <w:p w14:paraId="7BE23D85" w14:textId="77777777" w:rsidR="000C1E18" w:rsidRPr="006828E9" w:rsidRDefault="000C1E18" w:rsidP="000C1E18">
      <w:pPr>
        <w:numPr>
          <w:ilvl w:val="1"/>
          <w:numId w:val="3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6828E9">
        <w:rPr>
          <w:rFonts w:ascii="Times New Roman" w:eastAsia="Times New Roman" w:hAnsi="Times New Roman" w:cs="Times New Roman"/>
          <w:color w:val="000000"/>
          <w:highlight w:val="green"/>
        </w:rPr>
        <w:t>Initial direction of the snake's movement is chosen randomly.</w:t>
      </w:r>
    </w:p>
    <w:p w14:paraId="315F1559" w14:textId="77777777" w:rsidR="000C1E18" w:rsidRPr="006828E9" w:rsidRDefault="000C1E18" w:rsidP="000C1E18">
      <w:pPr>
        <w:numPr>
          <w:ilvl w:val="1"/>
          <w:numId w:val="3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6828E9">
        <w:rPr>
          <w:rFonts w:ascii="Times New Roman" w:eastAsia="Times New Roman" w:hAnsi="Times New Roman" w:cs="Times New Roman"/>
          <w:color w:val="000000"/>
          <w:highlight w:val="green"/>
        </w:rPr>
        <w:t>The user can press one of the four arrow keys to change the direction of the snake's movement.</w:t>
      </w:r>
    </w:p>
    <w:p w14:paraId="27C2BEE4" w14:textId="77777777" w:rsidR="000C1E18" w:rsidRPr="007703EF" w:rsidRDefault="000C1E18" w:rsidP="000C1E18">
      <w:pPr>
        <w:numPr>
          <w:ilvl w:val="1"/>
          <w:numId w:val="3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7703EF">
        <w:rPr>
          <w:rFonts w:ascii="Times New Roman" w:eastAsia="Times New Roman" w:hAnsi="Times New Roman" w:cs="Times New Roman"/>
          <w:color w:val="000000"/>
          <w:highlight w:val="green"/>
        </w:rPr>
        <w:t>The snake's speed is proportional to its length.</w:t>
      </w:r>
    </w:p>
    <w:p w14:paraId="7521F635" w14:textId="77777777" w:rsidR="000C1E18" w:rsidRPr="000C1E18" w:rsidRDefault="000C1E18" w:rsidP="000C1E18">
      <w:pPr>
        <w:numPr>
          <w:ilvl w:val="0"/>
          <w:numId w:val="3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</w:rPr>
        <w:t>The trophies:</w:t>
      </w:r>
    </w:p>
    <w:p w14:paraId="32EF571A" w14:textId="77777777" w:rsidR="000C1E18" w:rsidRPr="00CA310F" w:rsidRDefault="000C1E18" w:rsidP="000C1E18">
      <w:pPr>
        <w:numPr>
          <w:ilvl w:val="1"/>
          <w:numId w:val="4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CA310F">
        <w:rPr>
          <w:rFonts w:ascii="Times New Roman" w:eastAsia="Times New Roman" w:hAnsi="Times New Roman" w:cs="Times New Roman"/>
          <w:color w:val="000000"/>
          <w:highlight w:val="green"/>
        </w:rPr>
        <w:t>Trophies are represented by a digit randomly chosen from 1 to 9.</w:t>
      </w:r>
    </w:p>
    <w:p w14:paraId="22ED4010" w14:textId="77777777" w:rsidR="000C1E18" w:rsidRPr="00561D18" w:rsidRDefault="000C1E18" w:rsidP="000C1E18">
      <w:pPr>
        <w:numPr>
          <w:ilvl w:val="1"/>
          <w:numId w:val="4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561D18">
        <w:rPr>
          <w:rFonts w:ascii="Times New Roman" w:eastAsia="Times New Roman" w:hAnsi="Times New Roman" w:cs="Times New Roman"/>
          <w:color w:val="000000"/>
          <w:highlight w:val="green"/>
        </w:rPr>
        <w:t>There's always exactly one trophy in the snake pit at any given moment.</w:t>
      </w:r>
    </w:p>
    <w:p w14:paraId="02BF6176" w14:textId="77777777" w:rsidR="000C1E18" w:rsidRPr="000C1E18" w:rsidRDefault="000C1E18" w:rsidP="000C1E18">
      <w:pPr>
        <w:numPr>
          <w:ilvl w:val="1"/>
          <w:numId w:val="4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</w:rPr>
        <w:t>When the snake eats the trophy, its length is increased by the corresponding number of characters.</w:t>
      </w:r>
    </w:p>
    <w:p w14:paraId="030A8F76" w14:textId="77777777" w:rsidR="000C1E18" w:rsidRPr="000C1E18" w:rsidRDefault="000C1E18" w:rsidP="000C1E18">
      <w:pPr>
        <w:numPr>
          <w:ilvl w:val="1"/>
          <w:numId w:val="4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</w:rPr>
        <w:t>A trophy expires after a random interval from 1 to 9 seconds.</w:t>
      </w:r>
    </w:p>
    <w:p w14:paraId="472E600F" w14:textId="77777777" w:rsidR="000C1E18" w:rsidRPr="00CA310F" w:rsidRDefault="000C1E18" w:rsidP="000C1E18">
      <w:pPr>
        <w:numPr>
          <w:ilvl w:val="1"/>
          <w:numId w:val="4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0C1E18">
        <w:rPr>
          <w:rFonts w:ascii="Times New Roman" w:eastAsia="Times New Roman" w:hAnsi="Times New Roman" w:cs="Times New Roman"/>
          <w:color w:val="000000"/>
        </w:rPr>
        <w:t xml:space="preserve">A new trophy is shown at a random location on the screen after the previous one has either expired or </w:t>
      </w:r>
      <w:r w:rsidRPr="00CA310F">
        <w:rPr>
          <w:rFonts w:ascii="Times New Roman" w:eastAsia="Times New Roman" w:hAnsi="Times New Roman" w:cs="Times New Roman"/>
          <w:color w:val="000000"/>
          <w:highlight w:val="green"/>
        </w:rPr>
        <w:t>is eaten by the snake.</w:t>
      </w:r>
    </w:p>
    <w:p w14:paraId="59280725" w14:textId="77777777" w:rsidR="000C1E18" w:rsidRPr="000C1E18" w:rsidRDefault="000C1E18" w:rsidP="000C1E18">
      <w:pPr>
        <w:numPr>
          <w:ilvl w:val="0"/>
          <w:numId w:val="4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0C1E18">
        <w:rPr>
          <w:rFonts w:ascii="Times New Roman" w:eastAsia="Times New Roman" w:hAnsi="Times New Roman" w:cs="Times New Roman"/>
          <w:color w:val="000000"/>
        </w:rPr>
        <w:t>The gameplay:</w:t>
      </w:r>
    </w:p>
    <w:p w14:paraId="6FA6F79F" w14:textId="77777777" w:rsidR="000C1E18" w:rsidRPr="00714296" w:rsidRDefault="000C1E18" w:rsidP="000C1E18">
      <w:pPr>
        <w:numPr>
          <w:ilvl w:val="1"/>
          <w:numId w:val="5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714296">
        <w:rPr>
          <w:rFonts w:ascii="Times New Roman" w:eastAsia="Times New Roman" w:hAnsi="Times New Roman" w:cs="Times New Roman"/>
          <w:color w:val="000000"/>
          <w:highlight w:val="green"/>
        </w:rPr>
        <w:t>The snake dies and the game ends if:</w:t>
      </w:r>
    </w:p>
    <w:p w14:paraId="73767F27" w14:textId="77777777" w:rsidR="000C1E18" w:rsidRPr="00714296" w:rsidRDefault="000C1E18" w:rsidP="000C1E18">
      <w:pPr>
        <w:numPr>
          <w:ilvl w:val="2"/>
          <w:numId w:val="5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714296">
        <w:rPr>
          <w:rFonts w:ascii="Times New Roman" w:eastAsia="Times New Roman" w:hAnsi="Times New Roman" w:cs="Times New Roman"/>
          <w:color w:val="000000"/>
          <w:highlight w:val="green"/>
        </w:rPr>
        <w:t>It runs into the border; or</w:t>
      </w:r>
    </w:p>
    <w:p w14:paraId="23F8E6B1" w14:textId="77777777" w:rsidR="000C1E18" w:rsidRPr="00714296" w:rsidRDefault="000C1E18" w:rsidP="000C1E18">
      <w:pPr>
        <w:numPr>
          <w:ilvl w:val="2"/>
          <w:numId w:val="5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714296">
        <w:rPr>
          <w:rFonts w:ascii="Times New Roman" w:eastAsia="Times New Roman" w:hAnsi="Times New Roman" w:cs="Times New Roman"/>
          <w:color w:val="000000"/>
          <w:highlight w:val="green"/>
        </w:rPr>
        <w:t>It runs into itself; or</w:t>
      </w:r>
    </w:p>
    <w:p w14:paraId="1EB6E0F4" w14:textId="77777777" w:rsidR="000C1E18" w:rsidRPr="00714296" w:rsidRDefault="000C1E18" w:rsidP="000C1E18">
      <w:pPr>
        <w:numPr>
          <w:ilvl w:val="2"/>
          <w:numId w:val="5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714296">
        <w:rPr>
          <w:rFonts w:ascii="Times New Roman" w:eastAsia="Times New Roman" w:hAnsi="Times New Roman" w:cs="Times New Roman"/>
          <w:color w:val="000000"/>
          <w:highlight w:val="green"/>
        </w:rPr>
        <w:t>The user attempts to reverse the snake's direction.</w:t>
      </w:r>
    </w:p>
    <w:p w14:paraId="68E0C382" w14:textId="77777777" w:rsidR="000C1E18" w:rsidRPr="007703EF" w:rsidRDefault="000C1E18" w:rsidP="000C1E18">
      <w:pPr>
        <w:numPr>
          <w:ilvl w:val="1"/>
          <w:numId w:val="5"/>
        </w:numPr>
        <w:shd w:val="clear" w:color="auto" w:fill="F4F4F4"/>
        <w:spacing w:after="0" w:line="240" w:lineRule="auto"/>
        <w:rPr>
          <w:rFonts w:ascii="Times New Roman" w:eastAsia="Times New Roman" w:hAnsi="Times New Roman" w:cs="Times New Roman"/>
          <w:color w:val="000000"/>
          <w:highlight w:val="green"/>
        </w:rPr>
      </w:pPr>
      <w:r w:rsidRPr="007703EF">
        <w:rPr>
          <w:rFonts w:ascii="Times New Roman" w:eastAsia="Times New Roman" w:hAnsi="Times New Roman" w:cs="Times New Roman"/>
          <w:color w:val="000000"/>
          <w:highlight w:val="green"/>
        </w:rPr>
        <w:t>The user wins the game if the snake's length grows to the length equal to half the perimeter of the border.</w:t>
      </w:r>
    </w:p>
    <w:p w14:paraId="01FF7E54" w14:textId="77777777" w:rsidR="0014241F" w:rsidRPr="000C1E18" w:rsidRDefault="0014241F">
      <w:pPr>
        <w:rPr>
          <w:rFonts w:ascii="Times New Roman" w:hAnsi="Times New Roman" w:cs="Times New Roman"/>
        </w:rPr>
      </w:pPr>
    </w:p>
    <w:sectPr w:rsidR="0014241F" w:rsidRPr="000C1E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6C74A5"/>
    <w:multiLevelType w:val="multilevel"/>
    <w:tmpl w:val="46E66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97340160">
    <w:abstractNumId w:val="0"/>
  </w:num>
  <w:num w:numId="2" w16cid:durableId="1647205722">
    <w:abstractNumId w:val="0"/>
    <w:lvlOverride w:ilvl="0"/>
  </w:num>
  <w:num w:numId="3" w16cid:durableId="1647205722">
    <w:abstractNumId w:val="0"/>
    <w:lvlOverride w:ilvl="0"/>
  </w:num>
  <w:num w:numId="4" w16cid:durableId="1647205722">
    <w:abstractNumId w:val="0"/>
    <w:lvlOverride w:ilvl="0"/>
  </w:num>
  <w:num w:numId="5" w16cid:durableId="1647205722">
    <w:abstractNumId w:val="0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NDQ2MzU3tDQzMLNU0lEKTi0uzszPAykwrAUAB2wQ8SwAAAA="/>
  </w:docVars>
  <w:rsids>
    <w:rsidRoot w:val="009D6833"/>
    <w:rsid w:val="000C1E18"/>
    <w:rsid w:val="0014241F"/>
    <w:rsid w:val="002C1AEF"/>
    <w:rsid w:val="00561D18"/>
    <w:rsid w:val="006828E9"/>
    <w:rsid w:val="00714296"/>
    <w:rsid w:val="007703EF"/>
    <w:rsid w:val="008B59BF"/>
    <w:rsid w:val="009D6833"/>
    <w:rsid w:val="00CA3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5502A"/>
  <w15:chartTrackingRefBased/>
  <w15:docId w15:val="{85EF31E5-EB55-4E1F-9D6D-6C556AC74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basedOn w:val="DefaultParagraphFont"/>
    <w:uiPriority w:val="99"/>
    <w:semiHidden/>
    <w:unhideWhenUsed/>
    <w:rsid w:val="000C1E1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0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3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, Abdul Moiz (Student)</dc:creator>
  <cp:keywords/>
  <dc:description/>
  <cp:lastModifiedBy>Mohammed, Abdul Moiz (Student)</cp:lastModifiedBy>
  <cp:revision>4</cp:revision>
  <dcterms:created xsi:type="dcterms:W3CDTF">2022-04-15T19:37:00Z</dcterms:created>
  <dcterms:modified xsi:type="dcterms:W3CDTF">2022-04-17T23:02:00Z</dcterms:modified>
</cp:coreProperties>
</file>